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73AE2" w14:textId="77777777" w:rsidR="003F4140" w:rsidRDefault="00D85504" w:rsidP="003F4140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</w:p>
    <w:p w14:paraId="6E3ACD4F" w14:textId="77777777" w:rsidR="003F4140" w:rsidRDefault="003F4140" w:rsidP="003F4140">
      <w:pPr>
        <w:spacing w:after="0"/>
        <w:rPr>
          <w:rFonts w:ascii="Verdana" w:hAnsi="Verdana" w:cs="Arial"/>
          <w:sz w:val="20"/>
          <w:szCs w:val="20"/>
        </w:rPr>
      </w:pPr>
    </w:p>
    <w:p w14:paraId="60E34E67" w14:textId="6C2B7FBF" w:rsidR="00A1581D" w:rsidRDefault="00A1581D" w:rsidP="003F4140">
      <w:pPr>
        <w:spacing w:after="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  <w:t xml:space="preserve">Kraków </w:t>
      </w:r>
      <w:r w:rsidR="00E769AD">
        <w:rPr>
          <w:rFonts w:ascii="Verdana" w:hAnsi="Verdana" w:cs="Arial"/>
          <w:sz w:val="20"/>
          <w:szCs w:val="20"/>
        </w:rPr>
        <w:t>1</w:t>
      </w:r>
      <w:r w:rsidR="00AC2E37">
        <w:rPr>
          <w:rFonts w:ascii="Verdana" w:hAnsi="Verdana" w:cs="Arial"/>
          <w:sz w:val="20"/>
          <w:szCs w:val="20"/>
        </w:rPr>
        <w:t>9</w:t>
      </w:r>
      <w:r>
        <w:rPr>
          <w:rFonts w:ascii="Verdana" w:hAnsi="Verdana" w:cs="Arial"/>
          <w:sz w:val="20"/>
          <w:szCs w:val="20"/>
        </w:rPr>
        <w:t>.1</w:t>
      </w:r>
      <w:r w:rsidR="00E769AD">
        <w:rPr>
          <w:rFonts w:ascii="Verdana" w:hAnsi="Verdana" w:cs="Arial"/>
          <w:sz w:val="20"/>
          <w:szCs w:val="20"/>
        </w:rPr>
        <w:t>2.2025</w:t>
      </w:r>
    </w:p>
    <w:p w14:paraId="0B43A541" w14:textId="77777777" w:rsidR="00A1581D" w:rsidRDefault="00A1581D" w:rsidP="003F4140">
      <w:pPr>
        <w:spacing w:after="0"/>
        <w:jc w:val="center"/>
        <w:rPr>
          <w:rFonts w:ascii="Verdana" w:hAnsi="Verdana" w:cs="Arial"/>
          <w:sz w:val="20"/>
          <w:szCs w:val="20"/>
        </w:rPr>
      </w:pPr>
    </w:p>
    <w:p w14:paraId="3D276E4E" w14:textId="77777777" w:rsidR="00A1581D" w:rsidRDefault="00A1581D" w:rsidP="003F4140">
      <w:pPr>
        <w:spacing w:after="0"/>
        <w:jc w:val="center"/>
        <w:rPr>
          <w:rFonts w:ascii="Verdana" w:hAnsi="Verdana" w:cs="Arial"/>
          <w:sz w:val="20"/>
          <w:szCs w:val="20"/>
        </w:rPr>
      </w:pPr>
    </w:p>
    <w:p w14:paraId="2CBF68F3" w14:textId="77777777" w:rsidR="003F4140" w:rsidRPr="00E769AD" w:rsidRDefault="003F4140" w:rsidP="003F4140">
      <w:pPr>
        <w:spacing w:after="0"/>
        <w:jc w:val="center"/>
        <w:rPr>
          <w:rFonts w:ascii="Verdana" w:hAnsi="Verdana" w:cs="Arial"/>
          <w:b/>
          <w:sz w:val="24"/>
          <w:szCs w:val="24"/>
        </w:rPr>
      </w:pPr>
      <w:r w:rsidRPr="00E769AD">
        <w:rPr>
          <w:rFonts w:ascii="Verdana" w:hAnsi="Verdana" w:cs="Arial"/>
          <w:b/>
          <w:sz w:val="24"/>
          <w:szCs w:val="24"/>
        </w:rPr>
        <w:t>Konkurs</w:t>
      </w:r>
    </w:p>
    <w:p w14:paraId="4629F81C" w14:textId="77777777" w:rsidR="00391D97" w:rsidRPr="00391D97" w:rsidRDefault="00391D97" w:rsidP="003F4140">
      <w:pPr>
        <w:spacing w:after="0"/>
        <w:rPr>
          <w:rFonts w:ascii="Verdana" w:hAnsi="Verdana" w:cs="Arial"/>
          <w:sz w:val="20"/>
          <w:szCs w:val="20"/>
        </w:rPr>
      </w:pPr>
      <w:r w:rsidRPr="00391D97">
        <w:rPr>
          <w:rFonts w:ascii="Verdana" w:hAnsi="Verdana" w:cs="Arial"/>
          <w:sz w:val="20"/>
          <w:szCs w:val="20"/>
        </w:rPr>
        <w:t xml:space="preserve"> </w:t>
      </w:r>
    </w:p>
    <w:p w14:paraId="53202F19" w14:textId="77777777" w:rsidR="00E769AD" w:rsidRDefault="00E769AD" w:rsidP="003F4140">
      <w:pPr>
        <w:pStyle w:val="Akapitzlist"/>
        <w:spacing w:after="0"/>
        <w:jc w:val="both"/>
        <w:rPr>
          <w:rFonts w:ascii="Verdana" w:hAnsi="Verdana" w:cs="Arial"/>
          <w:sz w:val="20"/>
          <w:szCs w:val="20"/>
        </w:rPr>
      </w:pPr>
    </w:p>
    <w:p w14:paraId="14BBC5A0" w14:textId="77777777" w:rsidR="00E769AD" w:rsidRP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b/>
          <w:bCs/>
          <w:sz w:val="24"/>
          <w:szCs w:val="24"/>
        </w:rPr>
        <w:t>Ogłoszenie o naborze na stanowiska techniczne w projekcie naukowym FIRST TEAM</w:t>
      </w:r>
    </w:p>
    <w:p w14:paraId="0299420D" w14:textId="1BAB3067" w:rsidR="00E769AD" w:rsidRPr="00E769AD" w:rsidRDefault="00E769AD" w:rsidP="00403AE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>Główny Wykonawca projektu FIRST TEAM FENG.02.02-IP.05-0213/23 pt. "Superstopy na bazie niklu jako materiał na turbiny gazowe napędzane wodorem" </w:t>
      </w:r>
      <w:bookmarkStart w:id="0" w:name="_Hlk216988975"/>
      <w:r w:rsidR="009B46E9">
        <w:rPr>
          <w:rFonts w:ascii="Times New Roman" w:eastAsia="Times New Roman" w:hAnsi="Times New Roman" w:cs="Times New Roman"/>
          <w:sz w:val="24"/>
          <w:szCs w:val="24"/>
        </w:rPr>
        <w:t>realizowanym na Akademii Górniczo-Hutniczej im. Stanisława Staszica w Krakowie</w:t>
      </w:r>
      <w:bookmarkEnd w:id="0"/>
      <w:r w:rsidR="009B46E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>informuje o rozpoczęciu naboru na stanowisk</w:t>
      </w:r>
      <w:r w:rsidR="00403AE3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>techniczne/pomocnicze związane z realizacją zadań badawczych w ramach projektu.</w:t>
      </w:r>
    </w:p>
    <w:p w14:paraId="4C87A5AB" w14:textId="77777777" w:rsidR="00E769AD" w:rsidRPr="00E769AD" w:rsidRDefault="00E769AD" w:rsidP="00E769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E769AD">
        <w:rPr>
          <w:rFonts w:ascii="Times New Roman" w:eastAsia="Times New Roman" w:hAnsi="Times New Roman" w:cs="Times New Roman"/>
          <w:b/>
          <w:bCs/>
          <w:sz w:val="27"/>
          <w:szCs w:val="27"/>
        </w:rPr>
        <w:t>Stanowisko 1 – wsparcie badań synchrotronowych</w:t>
      </w:r>
    </w:p>
    <w:p w14:paraId="0AEB6CC4" w14:textId="77777777" w:rsidR="00E769AD" w:rsidRPr="00E769AD" w:rsidRDefault="00E769AD" w:rsidP="009B46E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>Poszukiwana jest osoba do wsparcia w zakresie przygotowania, przeprowadzania oraz analizy badań synchrotronowych realizowanych w ramach projektu (wyjazd do ośrodka synchrotronowego w Niemczech DESY od 28.01 do 04.02.2026).</w:t>
      </w:r>
    </w:p>
    <w:p w14:paraId="04B844F1" w14:textId="77777777" w:rsidR="00E769AD" w:rsidRP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·        </w:t>
      </w:r>
      <w:r w:rsidRPr="00E769AD">
        <w:rPr>
          <w:rFonts w:ascii="Times New Roman" w:eastAsia="Times New Roman" w:hAnsi="Times New Roman" w:cs="Times New Roman"/>
          <w:b/>
          <w:bCs/>
          <w:sz w:val="24"/>
          <w:szCs w:val="24"/>
        </w:rPr>
        <w:t>Termin zatrudnienia: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 od 15 stycznia 2026 r.</w:t>
      </w:r>
    </w:p>
    <w:p w14:paraId="2C398BB2" w14:textId="77777777" w:rsidR="00E769AD" w:rsidRP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·        </w:t>
      </w:r>
      <w:r w:rsidRPr="00E769AD">
        <w:rPr>
          <w:rFonts w:ascii="Times New Roman" w:eastAsia="Times New Roman" w:hAnsi="Times New Roman" w:cs="Times New Roman"/>
          <w:b/>
          <w:bCs/>
          <w:sz w:val="24"/>
          <w:szCs w:val="24"/>
        </w:rPr>
        <w:t>Okres zatrudnienia: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 3 miesiące</w:t>
      </w:r>
    </w:p>
    <w:p w14:paraId="3FE7FAA4" w14:textId="77777777" w:rsid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·        </w:t>
      </w:r>
      <w:r w:rsidRPr="00E769AD">
        <w:rPr>
          <w:rFonts w:ascii="Times New Roman" w:eastAsia="Times New Roman" w:hAnsi="Times New Roman" w:cs="Times New Roman"/>
          <w:b/>
          <w:bCs/>
          <w:sz w:val="24"/>
          <w:szCs w:val="24"/>
        </w:rPr>
        <w:t>Wynagrodzenie: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 1800 zł brutto </w:t>
      </w:r>
      <w:proofErr w:type="spellStart"/>
      <w:r w:rsidRPr="00E769AD">
        <w:rPr>
          <w:rFonts w:ascii="Times New Roman" w:eastAsia="Times New Roman" w:hAnsi="Times New Roman" w:cs="Times New Roman"/>
          <w:sz w:val="24"/>
          <w:szCs w:val="24"/>
        </w:rPr>
        <w:t>brutto</w:t>
      </w:r>
      <w:proofErr w:type="spellEnd"/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 miesięcznie</w:t>
      </w:r>
    </w:p>
    <w:p w14:paraId="41872EC9" w14:textId="77777777" w:rsid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1A9A40" w14:textId="77777777" w:rsid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03AE3">
        <w:rPr>
          <w:rFonts w:ascii="Times New Roman" w:eastAsia="Times New Roman" w:hAnsi="Times New Roman" w:cs="Times New Roman"/>
          <w:b/>
          <w:sz w:val="24"/>
          <w:szCs w:val="24"/>
        </w:rPr>
        <w:t>Wymagania:</w:t>
      </w:r>
    </w:p>
    <w:p w14:paraId="75AB3E01" w14:textId="7AF3332B" w:rsidR="00A83F96" w:rsidRPr="00A83F96" w:rsidRDefault="00403AE3" w:rsidP="00403A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3AE3">
        <w:rPr>
          <w:rFonts w:ascii="Times New Roman" w:eastAsia="Times New Roman" w:hAnsi="Times New Roman" w:cs="Times New Roman"/>
          <w:bCs/>
          <w:sz w:val="24"/>
          <w:szCs w:val="24"/>
        </w:rPr>
        <w:t>Wykształcenie minimum na poziomie mgr inż., d</w:t>
      </w:r>
      <w:r w:rsidR="00810A03" w:rsidRPr="00403AE3">
        <w:rPr>
          <w:rFonts w:ascii="Times New Roman" w:hAnsi="Times New Roman" w:cs="Times New Roman"/>
          <w:bCs/>
          <w:sz w:val="24"/>
          <w:szCs w:val="24"/>
        </w:rPr>
        <w:t>oświadczenie</w:t>
      </w:r>
      <w:r w:rsidR="00810A03" w:rsidRPr="00810A03">
        <w:rPr>
          <w:rFonts w:ascii="Times New Roman" w:hAnsi="Times New Roman" w:cs="Times New Roman"/>
          <w:sz w:val="24"/>
          <w:szCs w:val="24"/>
        </w:rPr>
        <w:t xml:space="preserve"> w badaniach rentgenowskich (XRD), w tym w analizie dyfraktogramów, analizie fazowej oraz analizie metodą </w:t>
      </w:r>
      <w:proofErr w:type="spellStart"/>
      <w:r w:rsidR="00810A03" w:rsidRPr="00810A03">
        <w:rPr>
          <w:rFonts w:ascii="Times New Roman" w:hAnsi="Times New Roman" w:cs="Times New Roman"/>
          <w:sz w:val="24"/>
          <w:szCs w:val="24"/>
        </w:rPr>
        <w:t>Rietvelda</w:t>
      </w:r>
      <w:proofErr w:type="spellEnd"/>
      <w:r w:rsidR="00810A03" w:rsidRPr="00810A0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3F96" w:rsidRPr="00A83F96">
        <w:rPr>
          <w:rFonts w:ascii="Times New Roman" w:hAnsi="Times New Roman" w:cs="Times New Roman"/>
          <w:sz w:val="24"/>
          <w:szCs w:val="24"/>
        </w:rPr>
        <w:t>Udokumentowane doświadczenie lub oświadczenie.</w:t>
      </w:r>
    </w:p>
    <w:p w14:paraId="4576A3B9" w14:textId="77777777" w:rsidR="00A83F96" w:rsidRPr="00810A03" w:rsidRDefault="00A83F96" w:rsidP="00E769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373D7AE" w14:textId="737DEC5A" w:rsidR="00E769AD" w:rsidRPr="00E769AD" w:rsidRDefault="00E769AD" w:rsidP="00E769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Zgłoszenia (CV) wraz ze wskazaniem </w:t>
      </w:r>
      <w:r w:rsidR="00403AE3">
        <w:rPr>
          <w:rFonts w:ascii="Times New Roman" w:eastAsia="Times New Roman" w:hAnsi="Times New Roman" w:cs="Times New Roman"/>
          <w:sz w:val="24"/>
          <w:szCs w:val="24"/>
        </w:rPr>
        <w:t xml:space="preserve">nazwy </w:t>
      </w:r>
      <w:r w:rsidRPr="00E769AD">
        <w:rPr>
          <w:rFonts w:ascii="Times New Roman" w:eastAsia="Times New Roman" w:hAnsi="Times New Roman" w:cs="Times New Roman"/>
          <w:sz w:val="24"/>
          <w:szCs w:val="24"/>
        </w:rPr>
        <w:t xml:space="preserve">stanowiska na które się aplikuje, wraz z dokumentami które potwierdzają spełnianie wymagań należy przesyłać na adres e-mail: </w:t>
      </w:r>
      <w:hyperlink r:id="rId8" w:history="1">
        <w:r w:rsidRPr="00E769AD">
          <w:rPr>
            <w:rStyle w:val="Hipercze"/>
            <w:rFonts w:ascii="Times New Roman" w:eastAsia="Times New Roman" w:hAnsi="Times New Roman" w:cs="Times New Roman"/>
            <w:b/>
            <w:bCs/>
            <w:sz w:val="24"/>
            <w:szCs w:val="24"/>
          </w:rPr>
          <w:t>rchulist@agh.edu.pl</w:t>
        </w:r>
      </w:hyperlink>
    </w:p>
    <w:p w14:paraId="09D17CE9" w14:textId="202AA616" w:rsidR="00C1768C" w:rsidRPr="00A83F96" w:rsidRDefault="00E769AD" w:rsidP="00A83F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769AD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Termin zgłaszania ofert </w:t>
      </w:r>
      <w:r w:rsidR="00403AE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do </w:t>
      </w:r>
      <w:r w:rsidRPr="00E769AD">
        <w:rPr>
          <w:rFonts w:ascii="Times New Roman" w:eastAsia="Times New Roman" w:hAnsi="Times New Roman" w:cs="Times New Roman"/>
          <w:sz w:val="24"/>
          <w:szCs w:val="24"/>
          <w:u w:val="single"/>
        </w:rPr>
        <w:t>0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9</w:t>
      </w:r>
      <w:r w:rsidRPr="00E769AD">
        <w:rPr>
          <w:rFonts w:ascii="Times New Roman" w:eastAsia="Times New Roman" w:hAnsi="Times New Roman" w:cs="Times New Roman"/>
          <w:sz w:val="24"/>
          <w:szCs w:val="24"/>
          <w:u w:val="single"/>
        </w:rPr>
        <w:t>.01.2026</w:t>
      </w:r>
    </w:p>
    <w:p w14:paraId="562362BD" w14:textId="50060F5E" w:rsidR="00C1768C" w:rsidRDefault="009B46E9" w:rsidP="009B46E9">
      <w:pPr>
        <w:overflowPunct w:val="0"/>
        <w:autoSpaceDE w:val="0"/>
        <w:autoSpaceDN w:val="0"/>
        <w:adjustRightInd w:val="0"/>
        <w:spacing w:after="0" w:line="240" w:lineRule="auto"/>
        <w:ind w:right="74"/>
        <w:jc w:val="both"/>
        <w:textAlignment w:val="baseline"/>
        <w:rPr>
          <w:rFonts w:ascii="Verdana" w:hAnsi="Verdana" w:cs="Arial"/>
          <w:sz w:val="20"/>
          <w:szCs w:val="20"/>
        </w:rPr>
      </w:pPr>
      <w:bookmarkStart w:id="1" w:name="_Hlk216988918"/>
      <w:r>
        <w:rPr>
          <w:rFonts w:ascii="Calibri" w:eastAsia="Times New Roman" w:hAnsi="Calibri" w:cs="Times New Roman"/>
          <w:color w:val="000000"/>
          <w:sz w:val="20"/>
          <w:szCs w:val="20"/>
          <w:shd w:val="clear" w:color="auto" w:fill="FFFFFF"/>
        </w:rPr>
        <w:t>AGH</w:t>
      </w:r>
      <w:r w:rsidRPr="009B46E9">
        <w:rPr>
          <w:rFonts w:ascii="Calibri" w:eastAsia="Times New Roman" w:hAnsi="Calibri" w:cs="Times New Roman"/>
          <w:color w:val="000000"/>
          <w:sz w:val="20"/>
          <w:szCs w:val="20"/>
          <w:shd w:val="clear" w:color="auto" w:fill="FFFFFF"/>
        </w:rPr>
        <w:t xml:space="preserve"> jest administratorem </w:t>
      </w:r>
      <w:r>
        <w:rPr>
          <w:rFonts w:ascii="Calibri" w:eastAsia="Times New Roman" w:hAnsi="Calibri" w:cs="Times New Roman"/>
          <w:color w:val="000000"/>
          <w:sz w:val="20"/>
          <w:szCs w:val="20"/>
          <w:shd w:val="clear" w:color="auto" w:fill="FFFFFF"/>
        </w:rPr>
        <w:t xml:space="preserve">Państwa </w:t>
      </w:r>
      <w:r w:rsidRPr="009B46E9">
        <w:rPr>
          <w:rFonts w:ascii="Calibri" w:eastAsia="Times New Roman" w:hAnsi="Calibri" w:cs="Times New Roman"/>
          <w:color w:val="000000"/>
          <w:sz w:val="20"/>
          <w:szCs w:val="20"/>
          <w:shd w:val="clear" w:color="auto" w:fill="FFFFFF"/>
        </w:rPr>
        <w:t>danych osobowych i jest uprawniony do ich przetwarzania na podstawie art. 6 ust. 1 lit. b) RODO, tj. przetwarzanie jest niezbędne do wykonania umowy, której stroną jest osoba, której dane dotyczą. Pełna informacja administratora o przetwarzaniu danych osobowych dostępna jest na stronie internetowej Zamawiającego (AGH) w zakładce „Ochrona danych osobowych”.</w:t>
      </w:r>
      <w:bookmarkEnd w:id="1"/>
      <w:r w:rsidR="0036458B">
        <w:rPr>
          <w:rFonts w:ascii="Verdana" w:hAnsi="Verdana" w:cs="Arial"/>
          <w:sz w:val="20"/>
          <w:szCs w:val="20"/>
        </w:rPr>
        <w:t xml:space="preserve"> </w:t>
      </w:r>
    </w:p>
    <w:p w14:paraId="268FC59A" w14:textId="77777777" w:rsidR="00C1768C" w:rsidRPr="00C1768C" w:rsidRDefault="00C1768C" w:rsidP="00C1768C">
      <w:pPr>
        <w:spacing w:after="0"/>
        <w:jc w:val="both"/>
        <w:rPr>
          <w:rFonts w:ascii="Verdana" w:hAnsi="Verdana" w:cs="Arial"/>
          <w:sz w:val="20"/>
          <w:szCs w:val="20"/>
        </w:rPr>
      </w:pPr>
    </w:p>
    <w:sectPr w:rsidR="00C1768C" w:rsidRPr="00C1768C" w:rsidSect="004C1449">
      <w:headerReference w:type="default" r:id="rId9"/>
      <w:pgSz w:w="11906" w:h="16838"/>
      <w:pgMar w:top="1417" w:right="707" w:bottom="1417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63B5A" w14:textId="77777777" w:rsidR="00615523" w:rsidRDefault="00615523" w:rsidP="00632A89">
      <w:pPr>
        <w:spacing w:after="0" w:line="240" w:lineRule="auto"/>
      </w:pPr>
      <w:r>
        <w:separator/>
      </w:r>
    </w:p>
  </w:endnote>
  <w:endnote w:type="continuationSeparator" w:id="0">
    <w:p w14:paraId="01E99553" w14:textId="77777777" w:rsidR="00615523" w:rsidRDefault="00615523" w:rsidP="00632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C957C" w14:textId="77777777" w:rsidR="00615523" w:rsidRDefault="00615523" w:rsidP="00632A89">
      <w:pPr>
        <w:spacing w:after="0" w:line="240" w:lineRule="auto"/>
      </w:pPr>
      <w:r>
        <w:separator/>
      </w:r>
    </w:p>
  </w:footnote>
  <w:footnote w:type="continuationSeparator" w:id="0">
    <w:p w14:paraId="0855A3D7" w14:textId="77777777" w:rsidR="00615523" w:rsidRDefault="00615523" w:rsidP="00632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EB62F" w14:textId="77777777" w:rsidR="00636FBB" w:rsidRDefault="00E769AD" w:rsidP="00E769AD">
    <w:pPr>
      <w:pStyle w:val="Nagwek"/>
      <w:jc w:val="center"/>
      <w:rPr>
        <w:i/>
      </w:rPr>
    </w:pPr>
    <w:r>
      <w:rPr>
        <w:i/>
        <w:noProof/>
      </w:rPr>
      <w:drawing>
        <wp:inline distT="0" distB="0" distL="0" distR="0" wp14:anchorId="4BD10B03" wp14:editId="2DA0621C">
          <wp:extent cx="5761355" cy="57912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385EFA"/>
    <w:multiLevelType w:val="hybridMultilevel"/>
    <w:tmpl w:val="A84877A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64D9280A"/>
    <w:multiLevelType w:val="hybridMultilevel"/>
    <w:tmpl w:val="DEB43916"/>
    <w:lvl w:ilvl="0" w:tplc="89EA76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4F0140"/>
    <w:multiLevelType w:val="hybridMultilevel"/>
    <w:tmpl w:val="B192CD7E"/>
    <w:lvl w:ilvl="0" w:tplc="A6686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1829063">
    <w:abstractNumId w:val="1"/>
  </w:num>
  <w:num w:numId="2" w16cid:durableId="303509089">
    <w:abstractNumId w:val="0"/>
  </w:num>
  <w:num w:numId="3" w16cid:durableId="12054124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E0MzcxMrI0NDVS0lEKTi0uzszPAykwqgUAz+NgqywAAAA="/>
  </w:docVars>
  <w:rsids>
    <w:rsidRoot w:val="000F2FD1"/>
    <w:rsid w:val="000070D6"/>
    <w:rsid w:val="00041074"/>
    <w:rsid w:val="000802DA"/>
    <w:rsid w:val="00093C0C"/>
    <w:rsid w:val="000A148E"/>
    <w:rsid w:val="000C2353"/>
    <w:rsid w:val="000F2FD1"/>
    <w:rsid w:val="00161C06"/>
    <w:rsid w:val="001D74A2"/>
    <w:rsid w:val="002323A6"/>
    <w:rsid w:val="00237463"/>
    <w:rsid w:val="002432EA"/>
    <w:rsid w:val="00255B8A"/>
    <w:rsid w:val="00313EA1"/>
    <w:rsid w:val="00315336"/>
    <w:rsid w:val="00346466"/>
    <w:rsid w:val="0036458B"/>
    <w:rsid w:val="00372147"/>
    <w:rsid w:val="003907CD"/>
    <w:rsid w:val="00391D97"/>
    <w:rsid w:val="003920FA"/>
    <w:rsid w:val="0039431B"/>
    <w:rsid w:val="00397DFC"/>
    <w:rsid w:val="003B7F4A"/>
    <w:rsid w:val="003C22AF"/>
    <w:rsid w:val="003D29B0"/>
    <w:rsid w:val="003E46AF"/>
    <w:rsid w:val="003F3449"/>
    <w:rsid w:val="003F4140"/>
    <w:rsid w:val="004030E9"/>
    <w:rsid w:val="00403AE3"/>
    <w:rsid w:val="004929C2"/>
    <w:rsid w:val="004933D8"/>
    <w:rsid w:val="004C1449"/>
    <w:rsid w:val="005143F5"/>
    <w:rsid w:val="00564B67"/>
    <w:rsid w:val="00577C6F"/>
    <w:rsid w:val="005A6F02"/>
    <w:rsid w:val="0061206A"/>
    <w:rsid w:val="006120F9"/>
    <w:rsid w:val="00615523"/>
    <w:rsid w:val="00616053"/>
    <w:rsid w:val="00632A89"/>
    <w:rsid w:val="00636FBB"/>
    <w:rsid w:val="00650EEB"/>
    <w:rsid w:val="00670121"/>
    <w:rsid w:val="0067446B"/>
    <w:rsid w:val="00677497"/>
    <w:rsid w:val="006A1D5A"/>
    <w:rsid w:val="006A2B78"/>
    <w:rsid w:val="006A41C2"/>
    <w:rsid w:val="006F58A6"/>
    <w:rsid w:val="007140A0"/>
    <w:rsid w:val="00726C04"/>
    <w:rsid w:val="00793B86"/>
    <w:rsid w:val="007A6500"/>
    <w:rsid w:val="007C772F"/>
    <w:rsid w:val="007E1A4B"/>
    <w:rsid w:val="00810A03"/>
    <w:rsid w:val="0082309B"/>
    <w:rsid w:val="00827A66"/>
    <w:rsid w:val="008544D0"/>
    <w:rsid w:val="0087128F"/>
    <w:rsid w:val="00873DD9"/>
    <w:rsid w:val="00885C09"/>
    <w:rsid w:val="008A189F"/>
    <w:rsid w:val="008B2992"/>
    <w:rsid w:val="0091062C"/>
    <w:rsid w:val="00917FDA"/>
    <w:rsid w:val="009224DC"/>
    <w:rsid w:val="00963975"/>
    <w:rsid w:val="009836CE"/>
    <w:rsid w:val="009B46E9"/>
    <w:rsid w:val="009F1626"/>
    <w:rsid w:val="00A1581D"/>
    <w:rsid w:val="00A2503B"/>
    <w:rsid w:val="00A462F4"/>
    <w:rsid w:val="00A60405"/>
    <w:rsid w:val="00A83F96"/>
    <w:rsid w:val="00AB5876"/>
    <w:rsid w:val="00AC2E37"/>
    <w:rsid w:val="00AD00A1"/>
    <w:rsid w:val="00AD1F85"/>
    <w:rsid w:val="00AE298C"/>
    <w:rsid w:val="00B10318"/>
    <w:rsid w:val="00B4458B"/>
    <w:rsid w:val="00B62FA1"/>
    <w:rsid w:val="00B73290"/>
    <w:rsid w:val="00B73719"/>
    <w:rsid w:val="00B7407F"/>
    <w:rsid w:val="00B81419"/>
    <w:rsid w:val="00BA18D3"/>
    <w:rsid w:val="00BB5D5F"/>
    <w:rsid w:val="00BC01F6"/>
    <w:rsid w:val="00BE10F9"/>
    <w:rsid w:val="00BF7FF8"/>
    <w:rsid w:val="00C034A5"/>
    <w:rsid w:val="00C1768C"/>
    <w:rsid w:val="00C33C20"/>
    <w:rsid w:val="00C35125"/>
    <w:rsid w:val="00C418CD"/>
    <w:rsid w:val="00C4379A"/>
    <w:rsid w:val="00C924F9"/>
    <w:rsid w:val="00CE2C44"/>
    <w:rsid w:val="00D067CF"/>
    <w:rsid w:val="00D85504"/>
    <w:rsid w:val="00DE6086"/>
    <w:rsid w:val="00DF0776"/>
    <w:rsid w:val="00DF5EB4"/>
    <w:rsid w:val="00E119DC"/>
    <w:rsid w:val="00E235A6"/>
    <w:rsid w:val="00E34237"/>
    <w:rsid w:val="00E4490A"/>
    <w:rsid w:val="00E5496B"/>
    <w:rsid w:val="00E73FC8"/>
    <w:rsid w:val="00E769AD"/>
    <w:rsid w:val="00ED796A"/>
    <w:rsid w:val="00EE3149"/>
    <w:rsid w:val="00EE3D1A"/>
    <w:rsid w:val="00F26CA9"/>
    <w:rsid w:val="00F53A7B"/>
    <w:rsid w:val="00F86AC5"/>
    <w:rsid w:val="00FA134D"/>
    <w:rsid w:val="00FA2A4F"/>
    <w:rsid w:val="00FB3B6D"/>
    <w:rsid w:val="00FF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BB5060"/>
  <w15:docId w15:val="{6B07B6DD-BA1D-4BCF-80E8-2631B58EB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4379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32A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32A8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32A89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F6A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F6A17"/>
  </w:style>
  <w:style w:type="paragraph" w:styleId="Stopka">
    <w:name w:val="footer"/>
    <w:basedOn w:val="Normalny"/>
    <w:link w:val="StopkaZnak"/>
    <w:uiPriority w:val="99"/>
    <w:unhideWhenUsed/>
    <w:rsid w:val="00FF6A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F6A17"/>
  </w:style>
  <w:style w:type="paragraph" w:styleId="Tekstdymka">
    <w:name w:val="Balloon Text"/>
    <w:basedOn w:val="Normalny"/>
    <w:link w:val="TekstdymkaZnak"/>
    <w:uiPriority w:val="99"/>
    <w:semiHidden/>
    <w:unhideWhenUsed/>
    <w:rsid w:val="00636F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FBB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F53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E769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32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hulist@agh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9F0744-0999-48E7-9F64-E6E51389C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6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libabka</dc:creator>
  <cp:lastModifiedBy>Barbara Moskwa</cp:lastModifiedBy>
  <cp:revision>6</cp:revision>
  <cp:lastPrinted>2019-07-24T10:17:00Z</cp:lastPrinted>
  <dcterms:created xsi:type="dcterms:W3CDTF">2025-12-18T20:54:00Z</dcterms:created>
  <dcterms:modified xsi:type="dcterms:W3CDTF">2025-12-18T21:23:00Z</dcterms:modified>
</cp:coreProperties>
</file>